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สตีม</w:t>
      </w:r>
      <w:r>
        <w:t xml:space="preserve"> </w:t>
      </w:r>
      <w:r>
        <w:t xml:space="preserve">bot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5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5.2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ของการจัดการProcess นะครับเราเคยได้ยินไหมProcessครับ ถามหมู่ 1 เคยได้ยินไหมครับ คำนี้เรียนตั้งแต่มัธยมProcess คืออะไรเอ่ยProcess ครับเขาของการจัดการProcess นะครับเราเคยได้ยินไหมProcessครับ ถามหมู่ 1 เคยได้ยินไหมครับ คำนี้เรียนตั้งแต่มัธยมProcess คืออะไรเอ่ยProcess ครับเขาบอกว่านะครับ เขาให้ความหมาย ความหมายเยอะแยะนะครับ แต่ความหมายที่เราใช้กันนะครับ เอกสารยังไม่ได้หรืออยู่กับใครเอกสารหมดหรือยังอยู่กับใครครับเอกสารเหลืออยู่กับใครมีไหม อยู่กับใครครับ เอกสารเหลือน่ะหมดไหมครับบทที่ 2 น่ะอยู่กับใคร เหบลืออยู่กับใคร มันต้องเหลือสิ่มันต้อง 50 ชุดนะครับ ถ่ายมาอยู่ไหนล่ะห้อง 1 มันยังไม่เห็นเอกสารอาทิตย์ที่แล้ววางไว้ที่โต๊ะไหนหรือหมู่ 1หมู่ 1 หมู่ 1 ส่ยังไม่ส่งใช่ไหมเห็นแต่ของห้อง 2แต่ผมตรวขแล้วนะครับผมตรวจแล้วก็คืนให้แล้วนะครับ ใครมาช้ามาเอานะครับเอกสารที่ผมตรวจนะครับผมจะไม่ได้ตรวจให้ทุกขอ้ัให้เฉย ๆ นะครับ เป็นการตรวจเช็กแต่ละสัปดาห์แล้วก็เราเอาไว้อ่านสอบนะครับ เพราะว่าตอนนี้เราเรียน 2-3 สัปดาห์แล้วนะครับ จะครบเดือนแล้วเดี๋ยวสของการจัดการProcess นะครับเราเคยได้ยินไหมProcessครับ ถามหมู่ 1 เคยได้ยินไหมครับ คำนี้เรียนตั้งแต่มัธยมProcess คืออะไรเอ่ยProcess ครับเขาบอกว่านะครับ เขาให้ความหมาย ความหมายเยอะแยะนะครับ แต่ความหมายที่เราใช้กันนะครับ เอกสารยังไม่ได้หรืออยู่กับใครเอกสารหมดหรือยังอยู่กับใครครับเอกสารเหลืออยู่กับใครมีไหม อยู่กับใครครับ เอกสารเหลือน่ะหมดไหมครับบทที่ 2 น่ะอยู่กับใคร เหบลืออยู่กับใคร มันต้องเหลือสิ่มันต้อง 50 ชุด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สตีม bot</dc:title>
  <dc:creator/>
  <cp:keywords/>
  <dcterms:created xsi:type="dcterms:W3CDTF">2022-08-14T23:11:44Z</dcterms:created>
  <dcterms:modified xsi:type="dcterms:W3CDTF">2022-08-14T23:1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5 สิงหาคม 2565 เวลา 05.29 น.</vt:lpwstr>
  </property>
  <property fmtid="{D5CDD505-2E9C-101B-9397-08002B2CF9AE}" pid="3" name="subtitle">
    <vt:lpwstr/>
  </property>
</Properties>
</file>